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08103" w14:textId="77777777" w:rsidR="005617EF" w:rsidRDefault="005617EF" w:rsidP="00871D49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309E114" wp14:editId="2D0C6C13">
            <wp:extent cx="2847975" cy="1600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il life white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23BC3" w14:textId="3D3FBCF1" w:rsidR="00871D49" w:rsidRDefault="00871D49" w:rsidP="00D4557E">
      <w:pPr>
        <w:spacing w:after="0"/>
        <w:jc w:val="center"/>
        <w:rPr>
          <w:b/>
          <w:sz w:val="24"/>
          <w:szCs w:val="24"/>
        </w:rPr>
      </w:pPr>
      <w:r w:rsidRPr="00871D49">
        <w:rPr>
          <w:b/>
          <w:sz w:val="24"/>
          <w:szCs w:val="24"/>
        </w:rPr>
        <w:t xml:space="preserve">Trail Life USA </w:t>
      </w:r>
      <w:r w:rsidR="00110171">
        <w:rPr>
          <w:b/>
          <w:sz w:val="24"/>
          <w:szCs w:val="24"/>
        </w:rPr>
        <w:t>T</w:t>
      </w:r>
      <w:r w:rsidRPr="00871D49">
        <w:rPr>
          <w:b/>
          <w:sz w:val="24"/>
          <w:szCs w:val="24"/>
        </w:rPr>
        <w:t xml:space="preserve">roop </w:t>
      </w:r>
      <w:r w:rsidR="0069250B">
        <w:rPr>
          <w:b/>
          <w:sz w:val="24"/>
          <w:szCs w:val="24"/>
        </w:rPr>
        <w:t>FL</w:t>
      </w:r>
      <w:r w:rsidR="00110171">
        <w:rPr>
          <w:b/>
          <w:sz w:val="24"/>
          <w:szCs w:val="24"/>
        </w:rPr>
        <w:t>-</w:t>
      </w:r>
      <w:r w:rsidR="001F24C6">
        <w:rPr>
          <w:b/>
          <w:sz w:val="24"/>
          <w:szCs w:val="24"/>
        </w:rPr>
        <w:t>1441</w:t>
      </w:r>
      <w:r w:rsidRPr="00871D49">
        <w:rPr>
          <w:b/>
          <w:sz w:val="24"/>
          <w:szCs w:val="24"/>
        </w:rPr>
        <w:t xml:space="preserve"> Calendar of Events </w:t>
      </w:r>
      <w:r w:rsidR="001F24C6">
        <w:rPr>
          <w:b/>
          <w:sz w:val="24"/>
          <w:szCs w:val="24"/>
        </w:rPr>
        <w:t>(</w:t>
      </w:r>
      <w:r w:rsidR="00C90D84">
        <w:rPr>
          <w:b/>
          <w:sz w:val="24"/>
          <w:szCs w:val="24"/>
        </w:rPr>
        <w:t>2023-2024</w:t>
      </w:r>
      <w:r w:rsidR="001F24C6">
        <w:rPr>
          <w:b/>
          <w:sz w:val="24"/>
          <w:szCs w:val="24"/>
        </w:rPr>
        <w:t>)</w:t>
      </w:r>
    </w:p>
    <w:p w14:paraId="06AB825B" w14:textId="58B76610" w:rsidR="00312CD0" w:rsidRPr="00D4557E" w:rsidRDefault="00312CD0" w:rsidP="00D4557E">
      <w:pPr>
        <w:spacing w:after="0"/>
        <w:jc w:val="center"/>
        <w:rPr>
          <w:bCs/>
          <w:sz w:val="20"/>
          <w:szCs w:val="20"/>
        </w:rPr>
      </w:pPr>
      <w:r w:rsidRPr="00D4557E">
        <w:rPr>
          <w:bCs/>
          <w:sz w:val="20"/>
          <w:szCs w:val="20"/>
        </w:rPr>
        <w:t>(</w:t>
      </w:r>
      <w:r w:rsidR="0069250B" w:rsidRPr="00D4557E">
        <w:rPr>
          <w:bCs/>
          <w:sz w:val="20"/>
          <w:szCs w:val="20"/>
        </w:rPr>
        <w:t xml:space="preserve">Current As Of </w:t>
      </w:r>
      <w:r w:rsidR="009B0261">
        <w:rPr>
          <w:bCs/>
          <w:sz w:val="20"/>
          <w:szCs w:val="20"/>
        </w:rPr>
        <w:t>07</w:t>
      </w:r>
      <w:r w:rsidR="00C762D5" w:rsidRPr="00D4557E">
        <w:rPr>
          <w:bCs/>
          <w:sz w:val="20"/>
          <w:szCs w:val="20"/>
        </w:rPr>
        <w:t xml:space="preserve"> </w:t>
      </w:r>
      <w:r w:rsidR="009B0261">
        <w:rPr>
          <w:bCs/>
          <w:sz w:val="20"/>
          <w:szCs w:val="20"/>
        </w:rPr>
        <w:t>September</w:t>
      </w:r>
      <w:r w:rsidR="00D95323" w:rsidRPr="00D4557E">
        <w:rPr>
          <w:bCs/>
          <w:sz w:val="20"/>
          <w:szCs w:val="20"/>
        </w:rPr>
        <w:t xml:space="preserve"> 20</w:t>
      </w:r>
      <w:r w:rsidR="0069250B" w:rsidRPr="00D4557E">
        <w:rPr>
          <w:bCs/>
          <w:sz w:val="20"/>
          <w:szCs w:val="20"/>
        </w:rPr>
        <w:t>23)</w:t>
      </w:r>
    </w:p>
    <w:p w14:paraId="058C2474" w14:textId="77777777" w:rsidR="002813F4" w:rsidRDefault="002813F4" w:rsidP="002813F4">
      <w:pPr>
        <w:rPr>
          <w:b/>
          <w:u w:val="single"/>
        </w:rPr>
      </w:pPr>
    </w:p>
    <w:p w14:paraId="0A72EE0F" w14:textId="16BD2A8E" w:rsidR="002813F4" w:rsidRPr="00C90D84" w:rsidRDefault="00C90D84" w:rsidP="002813F4">
      <w:pPr>
        <w:rPr>
          <w:b/>
          <w:u w:val="single"/>
        </w:rPr>
      </w:pPr>
      <w:r>
        <w:rPr>
          <w:b/>
          <w:u w:val="single"/>
        </w:rPr>
        <w:t>August</w:t>
      </w:r>
    </w:p>
    <w:p w14:paraId="1F2672A5" w14:textId="74196389" w:rsidR="00184172" w:rsidRPr="00C90D84" w:rsidRDefault="00C90D84" w:rsidP="00184172">
      <w:pPr>
        <w:pStyle w:val="ListParagraph"/>
        <w:numPr>
          <w:ilvl w:val="0"/>
          <w:numId w:val="14"/>
        </w:numPr>
        <w:spacing w:line="240" w:lineRule="auto"/>
      </w:pPr>
      <w:r>
        <w:t>17: Open House (AHG &amp; TL)</w:t>
      </w:r>
    </w:p>
    <w:p w14:paraId="180C67D4" w14:textId="20EBC63B" w:rsidR="002813F4" w:rsidRPr="00C90D84" w:rsidRDefault="00C90D84" w:rsidP="002813F4">
      <w:pPr>
        <w:spacing w:line="240" w:lineRule="auto"/>
        <w:rPr>
          <w:b/>
          <w:u w:val="single"/>
        </w:rPr>
      </w:pPr>
      <w:r>
        <w:rPr>
          <w:b/>
          <w:u w:val="single"/>
        </w:rPr>
        <w:t>September</w:t>
      </w:r>
    </w:p>
    <w:p w14:paraId="2EF7F1A7" w14:textId="4A9A367F" w:rsidR="002813F4" w:rsidRPr="00C90D84" w:rsidRDefault="002813F4" w:rsidP="002813F4">
      <w:pPr>
        <w:pStyle w:val="ListParagraph"/>
        <w:numPr>
          <w:ilvl w:val="0"/>
          <w:numId w:val="14"/>
        </w:numPr>
        <w:spacing w:line="240" w:lineRule="auto"/>
      </w:pPr>
      <w:r w:rsidRPr="00C90D84">
        <w:t>0</w:t>
      </w:r>
      <w:r w:rsidR="00C90D84">
        <w:t>7</w:t>
      </w:r>
      <w:r w:rsidRPr="00C90D84">
        <w:t>: Troop Meeting</w:t>
      </w:r>
    </w:p>
    <w:p w14:paraId="263D333C" w14:textId="5DBF127D" w:rsidR="00C90D84" w:rsidRDefault="00C90D84" w:rsidP="002813F4">
      <w:pPr>
        <w:pStyle w:val="ListParagraph"/>
        <w:numPr>
          <w:ilvl w:val="0"/>
          <w:numId w:val="14"/>
        </w:numPr>
        <w:spacing w:line="240" w:lineRule="auto"/>
      </w:pPr>
      <w:r>
        <w:t>09</w:t>
      </w:r>
      <w:r w:rsidR="002813F4" w:rsidRPr="00C90D84">
        <w:t xml:space="preserve">: Hit The Trail (HTT) </w:t>
      </w:r>
      <w:r w:rsidR="007C7746">
        <w:t>(</w:t>
      </w:r>
      <w:r w:rsidR="009048AA" w:rsidRPr="009048AA">
        <w:rPr>
          <w:color w:val="00B050"/>
        </w:rPr>
        <w:t>West Florida Railroad Museum</w:t>
      </w:r>
      <w:r w:rsidR="00AC6B58">
        <w:rPr>
          <w:color w:val="00B050"/>
        </w:rPr>
        <w:t>, Milton, FL</w:t>
      </w:r>
      <w:r w:rsidR="0042516C">
        <w:t>)</w:t>
      </w:r>
    </w:p>
    <w:p w14:paraId="18C17B0D" w14:textId="77F22074" w:rsidR="002813F4" w:rsidRPr="00C90D84" w:rsidRDefault="00C90D84" w:rsidP="002813F4">
      <w:pPr>
        <w:pStyle w:val="ListParagraph"/>
        <w:numPr>
          <w:ilvl w:val="0"/>
          <w:numId w:val="14"/>
        </w:numPr>
        <w:spacing w:line="240" w:lineRule="auto"/>
      </w:pPr>
      <w:r>
        <w:t>21</w:t>
      </w:r>
      <w:r w:rsidR="002813F4" w:rsidRPr="00C90D84">
        <w:t>: Troop Meeting</w:t>
      </w:r>
    </w:p>
    <w:p w14:paraId="06135446" w14:textId="06052E03" w:rsidR="002813F4" w:rsidRPr="00C90D84" w:rsidRDefault="00C90D84" w:rsidP="002813F4">
      <w:pPr>
        <w:pStyle w:val="ListParagraph"/>
        <w:numPr>
          <w:ilvl w:val="0"/>
          <w:numId w:val="14"/>
        </w:numPr>
        <w:spacing w:line="240" w:lineRule="auto"/>
      </w:pPr>
      <w:r>
        <w:t>22-24</w:t>
      </w:r>
      <w:r w:rsidR="002813F4" w:rsidRPr="00C90D84">
        <w:t>: Campout</w:t>
      </w:r>
      <w:r w:rsidR="002E6B39">
        <w:t xml:space="preserve"> (</w:t>
      </w:r>
      <w:r w:rsidR="007C7746" w:rsidRPr="007C7746">
        <w:rPr>
          <w:color w:val="00B050"/>
        </w:rPr>
        <w:t>Camp Paquette Youth Group Camp Blackwater River State Forest, FL</w:t>
      </w:r>
      <w:r w:rsidR="007C7746">
        <w:t>)</w:t>
      </w:r>
    </w:p>
    <w:p w14:paraId="2E94AF5D" w14:textId="04260F42" w:rsidR="002813F4" w:rsidRDefault="00C90D84" w:rsidP="002813F4">
      <w:pPr>
        <w:pStyle w:val="ListParagraph"/>
        <w:numPr>
          <w:ilvl w:val="0"/>
          <w:numId w:val="14"/>
        </w:numPr>
        <w:spacing w:line="240" w:lineRule="auto"/>
      </w:pPr>
      <w:r>
        <w:t>27: See You at The Pole (Campaign Ribbon Event)</w:t>
      </w:r>
      <w:r w:rsidR="0042516C">
        <w:t xml:space="preserve"> (Individual)</w:t>
      </w:r>
    </w:p>
    <w:p w14:paraId="630716CC" w14:textId="07229DB6" w:rsidR="002813F4" w:rsidRPr="00C90D84" w:rsidRDefault="00C90D84" w:rsidP="002813F4">
      <w:pPr>
        <w:spacing w:line="240" w:lineRule="auto"/>
        <w:rPr>
          <w:b/>
          <w:u w:val="single"/>
        </w:rPr>
      </w:pPr>
      <w:r>
        <w:rPr>
          <w:b/>
          <w:u w:val="single"/>
        </w:rPr>
        <w:t>October</w:t>
      </w:r>
    </w:p>
    <w:p w14:paraId="220278C9" w14:textId="30344FBB" w:rsidR="002813F4" w:rsidRPr="00C90D84" w:rsidRDefault="002813F4" w:rsidP="002813F4">
      <w:pPr>
        <w:pStyle w:val="ListParagraph"/>
        <w:numPr>
          <w:ilvl w:val="0"/>
          <w:numId w:val="14"/>
        </w:numPr>
        <w:spacing w:line="240" w:lineRule="auto"/>
      </w:pPr>
      <w:r w:rsidRPr="00C90D84">
        <w:t>0</w:t>
      </w:r>
      <w:r w:rsidR="00C90D84">
        <w:t>5</w:t>
      </w:r>
      <w:r w:rsidRPr="00C90D84">
        <w:t>: Troop Meeting</w:t>
      </w:r>
    </w:p>
    <w:p w14:paraId="274E2D7F" w14:textId="465ED377" w:rsidR="002813F4" w:rsidRPr="00082FBD" w:rsidRDefault="002813F4" w:rsidP="002813F4">
      <w:pPr>
        <w:pStyle w:val="ListParagraph"/>
        <w:numPr>
          <w:ilvl w:val="0"/>
          <w:numId w:val="14"/>
        </w:numPr>
      </w:pPr>
      <w:r w:rsidRPr="00C90D84">
        <w:t>0</w:t>
      </w:r>
      <w:r w:rsidR="00C90D84">
        <w:t>7</w:t>
      </w:r>
      <w:r w:rsidRPr="00C90D84">
        <w:t>: HTT</w:t>
      </w:r>
      <w:r w:rsidR="0042516C">
        <w:t xml:space="preserve"> (</w:t>
      </w:r>
      <w:r w:rsidR="00082FBD" w:rsidRPr="00082FBD">
        <w:rPr>
          <w:color w:val="00B050"/>
        </w:rPr>
        <w:t>Swimming Competency Test and Nav/Adv Aquatics badge work</w:t>
      </w:r>
      <w:r w:rsidR="00082FBD" w:rsidRPr="00082FBD">
        <w:t>)</w:t>
      </w:r>
    </w:p>
    <w:p w14:paraId="7D342624" w14:textId="59893A26" w:rsidR="002813F4" w:rsidRPr="00C90D84" w:rsidRDefault="00C90D84" w:rsidP="002813F4">
      <w:pPr>
        <w:pStyle w:val="ListParagraph"/>
        <w:numPr>
          <w:ilvl w:val="0"/>
          <w:numId w:val="14"/>
        </w:numPr>
        <w:spacing w:line="240" w:lineRule="auto"/>
      </w:pPr>
      <w:r>
        <w:t>19</w:t>
      </w:r>
      <w:r w:rsidR="002813F4" w:rsidRPr="00C90D84">
        <w:t>: Troop Meeting</w:t>
      </w:r>
    </w:p>
    <w:p w14:paraId="55749A1D" w14:textId="4ADABAF7" w:rsidR="002813F4" w:rsidRDefault="00C90D84" w:rsidP="002813F4">
      <w:pPr>
        <w:pStyle w:val="ListParagraph"/>
        <w:numPr>
          <w:ilvl w:val="0"/>
          <w:numId w:val="14"/>
        </w:numPr>
        <w:spacing w:line="240" w:lineRule="auto"/>
      </w:pPr>
      <w:r>
        <w:t>20-22: Campout (1</w:t>
      </w:r>
      <w:r w:rsidRPr="00C90D84">
        <w:rPr>
          <w:vertAlign w:val="superscript"/>
        </w:rPr>
        <w:t>st</w:t>
      </w:r>
      <w:r>
        <w:t xml:space="preserve"> Annual Fall Rendezvous</w:t>
      </w:r>
      <w:r w:rsidR="00FE23C7">
        <w:t>, Camp Okaloosa</w:t>
      </w:r>
      <w:r>
        <w:t>)</w:t>
      </w:r>
      <w:r w:rsidR="007C7746">
        <w:t xml:space="preserve"> (</w:t>
      </w:r>
      <w:r w:rsidR="007C7746" w:rsidRPr="007C7746">
        <w:rPr>
          <w:color w:val="00B050"/>
        </w:rPr>
        <w:t>Camp Okaloosa, 7704 Creston Barrow Road, Baker FL</w:t>
      </w:r>
      <w:r w:rsidR="007C7746">
        <w:t>)</w:t>
      </w:r>
    </w:p>
    <w:p w14:paraId="12E57E76" w14:textId="19672895" w:rsidR="002813F4" w:rsidRPr="00C90D84" w:rsidRDefault="00C90D84" w:rsidP="002813F4">
      <w:pPr>
        <w:spacing w:line="240" w:lineRule="auto"/>
        <w:rPr>
          <w:b/>
          <w:u w:val="single"/>
        </w:rPr>
      </w:pPr>
      <w:r>
        <w:rPr>
          <w:b/>
          <w:u w:val="single"/>
        </w:rPr>
        <w:t>November</w:t>
      </w:r>
    </w:p>
    <w:p w14:paraId="09313FB9" w14:textId="1BD5A5D6" w:rsidR="002813F4" w:rsidRPr="00C90D84" w:rsidRDefault="002813F4" w:rsidP="002813F4">
      <w:pPr>
        <w:pStyle w:val="ListParagraph"/>
        <w:numPr>
          <w:ilvl w:val="0"/>
          <w:numId w:val="14"/>
        </w:numPr>
        <w:spacing w:line="240" w:lineRule="auto"/>
      </w:pPr>
      <w:r w:rsidRPr="00C90D84">
        <w:t>0</w:t>
      </w:r>
      <w:r w:rsidR="00C90D84">
        <w:t>2</w:t>
      </w:r>
      <w:r w:rsidRPr="00C90D84">
        <w:t>: Troop Meeting</w:t>
      </w:r>
    </w:p>
    <w:p w14:paraId="51318495" w14:textId="45BAA9E1" w:rsidR="002813F4" w:rsidRPr="00C90D84" w:rsidRDefault="00C90D84" w:rsidP="002813F4">
      <w:pPr>
        <w:pStyle w:val="ListParagraph"/>
        <w:numPr>
          <w:ilvl w:val="0"/>
          <w:numId w:val="14"/>
        </w:numPr>
      </w:pPr>
      <w:r>
        <w:t>04</w:t>
      </w:r>
      <w:r w:rsidR="002813F4" w:rsidRPr="00C90D84">
        <w:t xml:space="preserve">: </w:t>
      </w:r>
      <w:r w:rsidR="00595C4B" w:rsidRPr="00C90D84">
        <w:t>HTT</w:t>
      </w:r>
      <w:r w:rsidR="002813F4" w:rsidRPr="00C90D84">
        <w:t xml:space="preserve"> </w:t>
      </w:r>
      <w:r w:rsidR="009B0261">
        <w:t>(</w:t>
      </w:r>
      <w:r w:rsidR="00796D2B" w:rsidRPr="004B08D7">
        <w:rPr>
          <w:color w:val="00B050"/>
        </w:rPr>
        <w:t>Rocket Rodeo</w:t>
      </w:r>
      <w:r w:rsidR="003A2A31" w:rsidRPr="004B08D7">
        <w:rPr>
          <w:color w:val="00B050"/>
        </w:rPr>
        <w:t xml:space="preserve"> at Samson, AL</w:t>
      </w:r>
      <w:r w:rsidR="00796D2B">
        <w:t>)</w:t>
      </w:r>
    </w:p>
    <w:p w14:paraId="7CB4A0B7" w14:textId="45620941" w:rsidR="00312CD0" w:rsidRPr="00EB5C6A" w:rsidRDefault="00EB5C6A" w:rsidP="00871D49">
      <w:pPr>
        <w:pStyle w:val="ListParagraph"/>
        <w:numPr>
          <w:ilvl w:val="0"/>
          <w:numId w:val="14"/>
        </w:numPr>
        <w:spacing w:line="240" w:lineRule="auto"/>
        <w:rPr>
          <w:b/>
          <w:u w:val="single"/>
        </w:rPr>
      </w:pPr>
      <w:r>
        <w:t>10-12</w:t>
      </w:r>
      <w:r w:rsidR="002813F4">
        <w:t xml:space="preserve">: </w:t>
      </w:r>
      <w:r>
        <w:t>Campout (AHG &amp; TL)</w:t>
      </w:r>
      <w:r w:rsidR="007C7746">
        <w:t xml:space="preserve"> (</w:t>
      </w:r>
      <w:r w:rsidR="000607AB" w:rsidRPr="000607AB">
        <w:rPr>
          <w:color w:val="00B050"/>
        </w:rPr>
        <w:t>Frank Jackson State Park, Opp, AL</w:t>
      </w:r>
      <w:r w:rsidR="006510E9">
        <w:t>)</w:t>
      </w:r>
      <w:r w:rsidR="00C42726">
        <w:t xml:space="preserve"> -Trail Cleanup (trail cleanup)</w:t>
      </w:r>
    </w:p>
    <w:p w14:paraId="375DCE9B" w14:textId="7B54F998" w:rsidR="00EB5C6A" w:rsidRPr="00EB5C6A" w:rsidRDefault="00EB5C6A" w:rsidP="00871D49">
      <w:pPr>
        <w:pStyle w:val="ListParagraph"/>
        <w:numPr>
          <w:ilvl w:val="0"/>
          <w:numId w:val="14"/>
        </w:numPr>
        <w:spacing w:line="240" w:lineRule="auto"/>
        <w:rPr>
          <w:b/>
          <w:u w:val="single"/>
        </w:rPr>
      </w:pPr>
      <w:r>
        <w:t>16: Troop Meeting</w:t>
      </w:r>
    </w:p>
    <w:p w14:paraId="03FF0386" w14:textId="0DCE8D86" w:rsidR="00EB5C6A" w:rsidRPr="00EB5C6A" w:rsidRDefault="00EB5C6A" w:rsidP="00871D49">
      <w:pPr>
        <w:pStyle w:val="ListParagraph"/>
        <w:numPr>
          <w:ilvl w:val="0"/>
          <w:numId w:val="14"/>
        </w:numPr>
        <w:spacing w:line="240" w:lineRule="auto"/>
        <w:rPr>
          <w:b/>
          <w:u w:val="single"/>
        </w:rPr>
      </w:pPr>
      <w:r>
        <w:t xml:space="preserve">18: </w:t>
      </w:r>
      <w:r w:rsidR="00FE23C7">
        <w:t>Operation Christmas Child (Campaign Ribbon Event)</w:t>
      </w:r>
    </w:p>
    <w:p w14:paraId="712BDB34" w14:textId="1D4AF2FB" w:rsidR="00EB5C6A" w:rsidRPr="00D4557E" w:rsidRDefault="00EB5C6A" w:rsidP="00EB5C6A">
      <w:pPr>
        <w:pStyle w:val="ListParagraph"/>
        <w:numPr>
          <w:ilvl w:val="0"/>
          <w:numId w:val="14"/>
        </w:numPr>
        <w:spacing w:line="240" w:lineRule="auto"/>
        <w:rPr>
          <w:b/>
          <w:u w:val="single"/>
        </w:rPr>
      </w:pPr>
      <w:r>
        <w:t>30: Troop Meeting (Social / Bonfire)</w:t>
      </w:r>
    </w:p>
    <w:p w14:paraId="744C7ABC" w14:textId="18CF07AD" w:rsidR="00EB5C6A" w:rsidRPr="00C90D84" w:rsidRDefault="00EB5C6A" w:rsidP="00EB5C6A">
      <w:pPr>
        <w:spacing w:line="240" w:lineRule="auto"/>
        <w:rPr>
          <w:b/>
          <w:u w:val="single"/>
        </w:rPr>
      </w:pPr>
      <w:r>
        <w:rPr>
          <w:b/>
          <w:u w:val="single"/>
        </w:rPr>
        <w:t>December</w:t>
      </w:r>
    </w:p>
    <w:p w14:paraId="74220DB6" w14:textId="297BAA63" w:rsidR="00EB5C6A" w:rsidRDefault="00EB5C6A" w:rsidP="00EB5C6A">
      <w:pPr>
        <w:pStyle w:val="ListParagraph"/>
        <w:numPr>
          <w:ilvl w:val="0"/>
          <w:numId w:val="14"/>
        </w:numPr>
        <w:spacing w:line="240" w:lineRule="auto"/>
      </w:pPr>
      <w:r w:rsidRPr="00EB5C6A">
        <w:t xml:space="preserve">07: </w:t>
      </w:r>
      <w:r w:rsidR="00D4557E">
        <w:t>Court of Honor</w:t>
      </w:r>
    </w:p>
    <w:p w14:paraId="132F717B" w14:textId="77777777" w:rsidR="00B672A6" w:rsidRDefault="00B672A6" w:rsidP="00B672A6">
      <w:pPr>
        <w:pStyle w:val="ListParagraph"/>
        <w:numPr>
          <w:ilvl w:val="0"/>
          <w:numId w:val="14"/>
        </w:numPr>
        <w:spacing w:line="240" w:lineRule="auto"/>
      </w:pPr>
      <w:r>
        <w:t>09: Pensacola Christmas Parade</w:t>
      </w:r>
    </w:p>
    <w:p w14:paraId="447C0923" w14:textId="300F9EA2" w:rsidR="00EB5C6A" w:rsidRDefault="00EB5C6A" w:rsidP="00EB5C6A">
      <w:pPr>
        <w:pStyle w:val="ListParagraph"/>
        <w:numPr>
          <w:ilvl w:val="0"/>
          <w:numId w:val="14"/>
        </w:numPr>
        <w:spacing w:line="240" w:lineRule="auto"/>
      </w:pPr>
      <w:r w:rsidRPr="00EB5C6A">
        <w:t>10: Trail Life Sunday (Family Baptist)</w:t>
      </w:r>
    </w:p>
    <w:p w14:paraId="7C8689BE" w14:textId="57304928" w:rsidR="00FE23C7" w:rsidRDefault="00FE23C7" w:rsidP="00EB5C6A">
      <w:pPr>
        <w:pStyle w:val="ListParagraph"/>
        <w:numPr>
          <w:ilvl w:val="0"/>
          <w:numId w:val="14"/>
        </w:numPr>
        <w:spacing w:line="240" w:lineRule="auto"/>
      </w:pPr>
      <w:r>
        <w:t>16: Wreath’s Across America</w:t>
      </w:r>
      <w:r w:rsidR="00D65B21">
        <w:t xml:space="preserve"> (</w:t>
      </w:r>
      <w:r w:rsidR="00D65B21" w:rsidRPr="00D65B21">
        <w:rPr>
          <w:color w:val="FF0000"/>
        </w:rPr>
        <w:t>Barrancas National Cemetery, Pensacola NAS</w:t>
      </w:r>
      <w:r w:rsidR="00D65B21">
        <w:t>)</w:t>
      </w:r>
    </w:p>
    <w:p w14:paraId="5BDA2E3C" w14:textId="323DEB9C" w:rsidR="00FE23C7" w:rsidRDefault="00FE23C7" w:rsidP="00EB5C6A">
      <w:pPr>
        <w:pStyle w:val="ListParagraph"/>
        <w:numPr>
          <w:ilvl w:val="0"/>
          <w:numId w:val="14"/>
        </w:numPr>
        <w:spacing w:line="240" w:lineRule="auto"/>
      </w:pPr>
      <w:r>
        <w:t>31: All-In / 100% Registration (</w:t>
      </w:r>
      <w:r w:rsidR="001700FD">
        <w:t xml:space="preserve">not a meeting, </w:t>
      </w:r>
      <w:r>
        <w:t>Campaign Ribbon Event)</w:t>
      </w:r>
    </w:p>
    <w:p w14:paraId="13421116" w14:textId="7FEED1DE" w:rsidR="00D4557E" w:rsidRPr="00D4557E" w:rsidRDefault="00D4557E" w:rsidP="00D4557E">
      <w:pPr>
        <w:spacing w:line="240" w:lineRule="auto"/>
        <w:jc w:val="center"/>
        <w:rPr>
          <w:b/>
          <w:sz w:val="28"/>
          <w:szCs w:val="28"/>
        </w:rPr>
      </w:pPr>
      <w:r w:rsidRPr="00D4557E">
        <w:rPr>
          <w:b/>
          <w:sz w:val="28"/>
          <w:szCs w:val="28"/>
        </w:rPr>
        <w:lastRenderedPageBreak/>
        <w:t>2024</w:t>
      </w:r>
    </w:p>
    <w:p w14:paraId="2F26CBF4" w14:textId="514D083E" w:rsidR="00FE23C7" w:rsidRPr="00C90D84" w:rsidRDefault="00FE23C7" w:rsidP="00FE23C7">
      <w:pPr>
        <w:spacing w:line="240" w:lineRule="auto"/>
        <w:rPr>
          <w:b/>
          <w:u w:val="single"/>
        </w:rPr>
      </w:pPr>
      <w:r>
        <w:rPr>
          <w:b/>
          <w:u w:val="single"/>
        </w:rPr>
        <w:t>January</w:t>
      </w:r>
    </w:p>
    <w:p w14:paraId="560707C0" w14:textId="77777777" w:rsidR="00D65B21" w:rsidRDefault="00D65B21" w:rsidP="00D65B21">
      <w:pPr>
        <w:pStyle w:val="ListParagraph"/>
        <w:numPr>
          <w:ilvl w:val="0"/>
          <w:numId w:val="14"/>
        </w:numPr>
        <w:spacing w:line="240" w:lineRule="auto"/>
      </w:pPr>
      <w:r>
        <w:t>12: Walk for Life (Campaign Ribbon Event)</w:t>
      </w:r>
    </w:p>
    <w:p w14:paraId="7E6B1F96" w14:textId="61B7704F" w:rsidR="00FE23C7" w:rsidRPr="00EB5C6A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13</w:t>
      </w:r>
      <w:r w:rsidRPr="00EB5C6A">
        <w:t xml:space="preserve">: </w:t>
      </w:r>
      <w:r>
        <w:t>Attitude of Gratitude Service Project (Campaign Ribbon Event)</w:t>
      </w:r>
    </w:p>
    <w:p w14:paraId="6EA7B66D" w14:textId="0814AF18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18</w:t>
      </w:r>
      <w:r w:rsidRPr="00EB5C6A">
        <w:t xml:space="preserve">: </w:t>
      </w:r>
      <w:r>
        <w:t>Troop Meeting</w:t>
      </w:r>
    </w:p>
    <w:p w14:paraId="47BA880E" w14:textId="68CA15AD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 xml:space="preserve">26-28: </w:t>
      </w:r>
      <w:r w:rsidR="000A4EE7">
        <w:t xml:space="preserve">Backpacking </w:t>
      </w:r>
      <w:r>
        <w:t>Campout (Navigator / Adventurer only)</w:t>
      </w:r>
      <w:r w:rsidR="00D053EC">
        <w:t xml:space="preserve"> (</w:t>
      </w:r>
      <w:r w:rsidR="004D5D71">
        <w:rPr>
          <w:color w:val="FF0000"/>
        </w:rPr>
        <w:t>TBD</w:t>
      </w:r>
      <w:r w:rsidR="00D053EC">
        <w:t>)</w:t>
      </w:r>
    </w:p>
    <w:p w14:paraId="417BD166" w14:textId="50D8C4A7" w:rsidR="00FE23C7" w:rsidRPr="00C90D84" w:rsidRDefault="00FE23C7" w:rsidP="00FE23C7">
      <w:pPr>
        <w:spacing w:line="240" w:lineRule="auto"/>
        <w:rPr>
          <w:b/>
          <w:u w:val="single"/>
        </w:rPr>
      </w:pPr>
      <w:r>
        <w:rPr>
          <w:b/>
          <w:u w:val="single"/>
        </w:rPr>
        <w:t>February</w:t>
      </w:r>
    </w:p>
    <w:p w14:paraId="461D13F1" w14:textId="44073F84" w:rsidR="00FE23C7" w:rsidRPr="00EB5C6A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01</w:t>
      </w:r>
      <w:r w:rsidRPr="00EB5C6A">
        <w:t xml:space="preserve">: </w:t>
      </w:r>
      <w:r>
        <w:t>Troop Meeting</w:t>
      </w:r>
    </w:p>
    <w:p w14:paraId="6492CEE1" w14:textId="44117E5B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03: HTT</w:t>
      </w:r>
      <w:r w:rsidR="00D44706">
        <w:t xml:space="preserve"> </w:t>
      </w:r>
      <w:r w:rsidR="00D44706" w:rsidRPr="00D65B21">
        <w:t>(</w:t>
      </w:r>
      <w:r w:rsidR="00D65B21" w:rsidRPr="00AE469B">
        <w:rPr>
          <w:color w:val="FF0000"/>
        </w:rPr>
        <w:t>Naval Aviation Museum tour</w:t>
      </w:r>
      <w:r w:rsidR="00D65B21" w:rsidRPr="00D65B21">
        <w:t>)</w:t>
      </w:r>
    </w:p>
    <w:p w14:paraId="6F176EC5" w14:textId="0FE90A95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15: Troop Meeting</w:t>
      </w:r>
    </w:p>
    <w:p w14:paraId="35EAD6E2" w14:textId="042F3912" w:rsidR="008A0169" w:rsidRDefault="008A0169" w:rsidP="00FE23C7">
      <w:pPr>
        <w:pStyle w:val="ListParagraph"/>
        <w:numPr>
          <w:ilvl w:val="0"/>
          <w:numId w:val="14"/>
        </w:numPr>
        <w:spacing w:line="240" w:lineRule="auto"/>
      </w:pPr>
      <w:r>
        <w:t>16-18: Campout (</w:t>
      </w:r>
      <w:r w:rsidRPr="008A0169">
        <w:rPr>
          <w:color w:val="00B050"/>
        </w:rPr>
        <w:t>Florida Caverns State Park</w:t>
      </w:r>
      <w:r>
        <w:t>)</w:t>
      </w:r>
    </w:p>
    <w:p w14:paraId="71015E05" w14:textId="68F46B3F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29: Troop Meeting (Social / Bonfire)</w:t>
      </w:r>
    </w:p>
    <w:p w14:paraId="6F622898" w14:textId="56BEFDB8" w:rsidR="00FE23C7" w:rsidRPr="00C90D84" w:rsidRDefault="00FE23C7" w:rsidP="00FE23C7">
      <w:pPr>
        <w:spacing w:line="240" w:lineRule="auto"/>
        <w:rPr>
          <w:b/>
          <w:u w:val="single"/>
        </w:rPr>
      </w:pPr>
      <w:r>
        <w:rPr>
          <w:b/>
          <w:u w:val="single"/>
        </w:rPr>
        <w:t>March</w:t>
      </w:r>
    </w:p>
    <w:p w14:paraId="5AB13D03" w14:textId="7ECBA2EB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07: Troop Meeting</w:t>
      </w:r>
    </w:p>
    <w:p w14:paraId="05978F14" w14:textId="323F86BA" w:rsidR="000607AB" w:rsidRDefault="000607AB" w:rsidP="00FE23C7">
      <w:pPr>
        <w:pStyle w:val="ListParagraph"/>
        <w:numPr>
          <w:ilvl w:val="0"/>
          <w:numId w:val="14"/>
        </w:numPr>
        <w:spacing w:line="240" w:lineRule="auto"/>
      </w:pPr>
      <w:r>
        <w:t>09: Pinewood Derby (</w:t>
      </w:r>
      <w:r w:rsidRPr="000607AB">
        <w:rPr>
          <w:color w:val="00B050"/>
        </w:rPr>
        <w:t>Okaloosa County Fairgrounds</w:t>
      </w:r>
      <w:r>
        <w:t>)</w:t>
      </w:r>
    </w:p>
    <w:p w14:paraId="5C7E8A02" w14:textId="3C19C1D2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15-17: Campout (AHG &amp; Trail Life)</w:t>
      </w:r>
      <w:r w:rsidR="00C94C5A">
        <w:t xml:space="preserve"> (</w:t>
      </w:r>
      <w:r w:rsidR="009230A3" w:rsidRPr="009230A3">
        <w:rPr>
          <w:color w:val="00B050"/>
        </w:rPr>
        <w:t>Falling Waters State Park</w:t>
      </w:r>
      <w:r w:rsidR="009230A3">
        <w:t>)</w:t>
      </w:r>
      <w:r w:rsidR="007C23A8">
        <w:t xml:space="preserve"> </w:t>
      </w:r>
    </w:p>
    <w:p w14:paraId="541038C5" w14:textId="6F7FE6E9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21: Troop Meeting</w:t>
      </w:r>
    </w:p>
    <w:p w14:paraId="2612E20D" w14:textId="0D8EDA1B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30: Holy Saturday / Community Day (Service Project @ Family Baptist)</w:t>
      </w:r>
    </w:p>
    <w:p w14:paraId="072E03C4" w14:textId="4390C897" w:rsidR="00FE23C7" w:rsidRPr="00C90D84" w:rsidRDefault="00FE23C7" w:rsidP="00FE23C7">
      <w:pPr>
        <w:spacing w:line="240" w:lineRule="auto"/>
        <w:rPr>
          <w:b/>
          <w:u w:val="single"/>
        </w:rPr>
      </w:pPr>
      <w:r>
        <w:rPr>
          <w:b/>
          <w:u w:val="single"/>
        </w:rPr>
        <w:t>April</w:t>
      </w:r>
    </w:p>
    <w:p w14:paraId="630BBD61" w14:textId="42BFCB95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04: Troop Meeting</w:t>
      </w:r>
    </w:p>
    <w:p w14:paraId="0B532231" w14:textId="46A33770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06: HTT</w:t>
      </w:r>
      <w:r w:rsidR="00974D54">
        <w:t xml:space="preserve"> (</w:t>
      </w:r>
      <w:r w:rsidR="00D65B21" w:rsidRPr="00D65B21">
        <w:rPr>
          <w:color w:val="FF0000"/>
        </w:rPr>
        <w:t>Paintball &amp; Nerf War, Element Training Complex</w:t>
      </w:r>
      <w:r w:rsidR="00974D54">
        <w:t>)</w:t>
      </w:r>
    </w:p>
    <w:p w14:paraId="0F5356D2" w14:textId="1ABC8828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18: Troop Meeting</w:t>
      </w:r>
    </w:p>
    <w:p w14:paraId="0B365F6E" w14:textId="098561B1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>25-27: Campout (2</w:t>
      </w:r>
      <w:r w:rsidRPr="00FE23C7">
        <w:rPr>
          <w:vertAlign w:val="superscript"/>
        </w:rPr>
        <w:t>nd</w:t>
      </w:r>
      <w:r>
        <w:t xml:space="preserve"> Annual Trail Gathering, Camp Okaloosa)</w:t>
      </w:r>
    </w:p>
    <w:p w14:paraId="46130C88" w14:textId="7838A554" w:rsidR="00FE23C7" w:rsidRPr="00C90D84" w:rsidRDefault="00FE23C7" w:rsidP="00FE23C7">
      <w:pPr>
        <w:spacing w:line="240" w:lineRule="auto"/>
        <w:rPr>
          <w:b/>
          <w:u w:val="single"/>
        </w:rPr>
      </w:pPr>
      <w:r>
        <w:rPr>
          <w:b/>
          <w:u w:val="single"/>
        </w:rPr>
        <w:t>May</w:t>
      </w:r>
    </w:p>
    <w:p w14:paraId="63D4A388" w14:textId="190BAF8A" w:rsidR="00FE23C7" w:rsidRDefault="00FE23C7" w:rsidP="00FE23C7">
      <w:pPr>
        <w:pStyle w:val="ListParagraph"/>
        <w:numPr>
          <w:ilvl w:val="0"/>
          <w:numId w:val="14"/>
        </w:numPr>
        <w:spacing w:line="240" w:lineRule="auto"/>
      </w:pPr>
      <w:r>
        <w:t xml:space="preserve">02: </w:t>
      </w:r>
      <w:r w:rsidR="00D4557E">
        <w:t xml:space="preserve">Troop Meeting / </w:t>
      </w:r>
      <w:r>
        <w:t>National Day of Prayer (Campaign Ribbon Event)</w:t>
      </w:r>
    </w:p>
    <w:p w14:paraId="3AB03F14" w14:textId="3766C2A4" w:rsidR="00FE23C7" w:rsidRDefault="00FE23C7" w:rsidP="000D1AF1">
      <w:pPr>
        <w:pStyle w:val="ListParagraph"/>
        <w:numPr>
          <w:ilvl w:val="0"/>
          <w:numId w:val="14"/>
        </w:numPr>
        <w:spacing w:line="240" w:lineRule="auto"/>
      </w:pPr>
      <w:r>
        <w:t>04: HTT</w:t>
      </w:r>
      <w:r w:rsidR="00974D54">
        <w:t xml:space="preserve"> (</w:t>
      </w:r>
      <w:r w:rsidR="000D1AF1" w:rsidRPr="000D1AF1">
        <w:rPr>
          <w:color w:val="FF0000"/>
        </w:rPr>
        <w:t>Whiting Park Recreational Area</w:t>
      </w:r>
      <w:r w:rsidR="00974D54">
        <w:t>)</w:t>
      </w:r>
    </w:p>
    <w:p w14:paraId="2D4C0F47" w14:textId="67A6353D" w:rsidR="00FE23C7" w:rsidRDefault="00D4557E" w:rsidP="00FE23C7">
      <w:pPr>
        <w:pStyle w:val="ListParagraph"/>
        <w:numPr>
          <w:ilvl w:val="0"/>
          <w:numId w:val="14"/>
        </w:numPr>
        <w:spacing w:line="240" w:lineRule="auto"/>
      </w:pPr>
      <w:r>
        <w:t>16: Awards Banquet</w:t>
      </w:r>
    </w:p>
    <w:p w14:paraId="1BBD1E83" w14:textId="77777777" w:rsidR="00FE23C7" w:rsidRPr="00EB5C6A" w:rsidRDefault="00FE23C7" w:rsidP="00FE23C7">
      <w:pPr>
        <w:spacing w:line="240" w:lineRule="auto"/>
      </w:pPr>
    </w:p>
    <w:p w14:paraId="20DCBF82" w14:textId="77777777" w:rsidR="00EB5C6A" w:rsidRPr="00EB5C6A" w:rsidRDefault="00EB5C6A" w:rsidP="00EB5C6A">
      <w:pPr>
        <w:spacing w:line="240" w:lineRule="auto"/>
        <w:ind w:left="360"/>
        <w:rPr>
          <w:bCs/>
        </w:rPr>
      </w:pPr>
    </w:p>
    <w:sectPr w:rsidR="00EB5C6A" w:rsidRPr="00EB5C6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EEED3" w14:textId="77777777" w:rsidR="00D4072F" w:rsidRDefault="00D4072F" w:rsidP="006B519F">
      <w:pPr>
        <w:spacing w:after="0" w:line="240" w:lineRule="auto"/>
      </w:pPr>
      <w:r>
        <w:separator/>
      </w:r>
    </w:p>
  </w:endnote>
  <w:endnote w:type="continuationSeparator" w:id="0">
    <w:p w14:paraId="24EFC1D1" w14:textId="77777777" w:rsidR="00D4072F" w:rsidRDefault="00D4072F" w:rsidP="006B5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071C4" w14:textId="77777777" w:rsidR="006B519F" w:rsidRPr="006B519F" w:rsidRDefault="006B519F">
    <w:pPr>
      <w:pStyle w:val="Footer"/>
      <w:rPr>
        <w:sz w:val="16"/>
      </w:rPr>
    </w:pPr>
    <w:r w:rsidRPr="006B519F">
      <w:rPr>
        <w:sz w:val="16"/>
      </w:rPr>
      <w:ptab w:relativeTo="margin" w:alignment="center" w:leader="none"/>
    </w:r>
    <w:r w:rsidRPr="006B519F">
      <w:rPr>
        <w:sz w:val="16"/>
      </w:rPr>
      <w:t>Calendar Subject to Change</w:t>
    </w:r>
    <w:r w:rsidRPr="006B519F">
      <w:rPr>
        <w:sz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039EF" w14:textId="77777777" w:rsidR="00D4072F" w:rsidRDefault="00D4072F" w:rsidP="006B519F">
      <w:pPr>
        <w:spacing w:after="0" w:line="240" w:lineRule="auto"/>
      </w:pPr>
      <w:r>
        <w:separator/>
      </w:r>
    </w:p>
  </w:footnote>
  <w:footnote w:type="continuationSeparator" w:id="0">
    <w:p w14:paraId="70609FC2" w14:textId="77777777" w:rsidR="00D4072F" w:rsidRDefault="00D4072F" w:rsidP="006B5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6AC0"/>
    <w:multiLevelType w:val="hybridMultilevel"/>
    <w:tmpl w:val="15AC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31001"/>
    <w:multiLevelType w:val="hybridMultilevel"/>
    <w:tmpl w:val="15FA81EE"/>
    <w:lvl w:ilvl="0" w:tplc="ADAAF1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E1079"/>
    <w:multiLevelType w:val="hybridMultilevel"/>
    <w:tmpl w:val="7B562E42"/>
    <w:lvl w:ilvl="0" w:tplc="BC9C3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A2CF9"/>
    <w:multiLevelType w:val="hybridMultilevel"/>
    <w:tmpl w:val="36FCDE00"/>
    <w:lvl w:ilvl="0" w:tplc="8954CC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73542"/>
    <w:multiLevelType w:val="hybridMultilevel"/>
    <w:tmpl w:val="12685C36"/>
    <w:lvl w:ilvl="0" w:tplc="AFAE29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C6F40"/>
    <w:multiLevelType w:val="hybridMultilevel"/>
    <w:tmpl w:val="EB5A5C8E"/>
    <w:lvl w:ilvl="0" w:tplc="87AAF1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C5C"/>
    <w:multiLevelType w:val="hybridMultilevel"/>
    <w:tmpl w:val="B994EA68"/>
    <w:lvl w:ilvl="0" w:tplc="5F14FF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2722E6"/>
    <w:multiLevelType w:val="hybridMultilevel"/>
    <w:tmpl w:val="489618A2"/>
    <w:lvl w:ilvl="0" w:tplc="DEC491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A0780"/>
    <w:multiLevelType w:val="hybridMultilevel"/>
    <w:tmpl w:val="FD184E76"/>
    <w:lvl w:ilvl="0" w:tplc="DEF617B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96092A"/>
    <w:multiLevelType w:val="hybridMultilevel"/>
    <w:tmpl w:val="04988DEC"/>
    <w:lvl w:ilvl="0" w:tplc="FE70B7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35352"/>
    <w:multiLevelType w:val="hybridMultilevel"/>
    <w:tmpl w:val="2402A5C6"/>
    <w:lvl w:ilvl="0" w:tplc="39CC904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730517"/>
    <w:multiLevelType w:val="hybridMultilevel"/>
    <w:tmpl w:val="087A8B3A"/>
    <w:lvl w:ilvl="0" w:tplc="FE70B7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064F5E"/>
    <w:multiLevelType w:val="hybridMultilevel"/>
    <w:tmpl w:val="CAFCC8B2"/>
    <w:lvl w:ilvl="0" w:tplc="6270DD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5273FE"/>
    <w:multiLevelType w:val="hybridMultilevel"/>
    <w:tmpl w:val="2F64751E"/>
    <w:lvl w:ilvl="0" w:tplc="814EFF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EC0363"/>
    <w:multiLevelType w:val="hybridMultilevel"/>
    <w:tmpl w:val="3834A706"/>
    <w:lvl w:ilvl="0" w:tplc="FE70B7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8355">
    <w:abstractNumId w:val="7"/>
  </w:num>
  <w:num w:numId="2" w16cid:durableId="1352146647">
    <w:abstractNumId w:val="10"/>
  </w:num>
  <w:num w:numId="3" w16cid:durableId="1608921782">
    <w:abstractNumId w:val="12"/>
  </w:num>
  <w:num w:numId="4" w16cid:durableId="18817572">
    <w:abstractNumId w:val="2"/>
  </w:num>
  <w:num w:numId="5" w16cid:durableId="76632157">
    <w:abstractNumId w:val="5"/>
  </w:num>
  <w:num w:numId="6" w16cid:durableId="1413240831">
    <w:abstractNumId w:val="1"/>
  </w:num>
  <w:num w:numId="7" w16cid:durableId="581529233">
    <w:abstractNumId w:val="6"/>
  </w:num>
  <w:num w:numId="8" w16cid:durableId="880674142">
    <w:abstractNumId w:val="13"/>
  </w:num>
  <w:num w:numId="9" w16cid:durableId="1017272749">
    <w:abstractNumId w:val="8"/>
  </w:num>
  <w:num w:numId="10" w16cid:durableId="1490707681">
    <w:abstractNumId w:val="4"/>
  </w:num>
  <w:num w:numId="11" w16cid:durableId="31271831">
    <w:abstractNumId w:val="3"/>
  </w:num>
  <w:num w:numId="12" w16cid:durableId="615141300">
    <w:abstractNumId w:val="14"/>
  </w:num>
  <w:num w:numId="13" w16cid:durableId="1561745897">
    <w:abstractNumId w:val="0"/>
  </w:num>
  <w:num w:numId="14" w16cid:durableId="1218972074">
    <w:abstractNumId w:val="9"/>
  </w:num>
  <w:num w:numId="15" w16cid:durableId="12620306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tDQ0MjG3MDS0NDBR0lEKTi0uzszPAykwrgUAk0zFxCwAAAA="/>
  </w:docVars>
  <w:rsids>
    <w:rsidRoot w:val="00871D49"/>
    <w:rsid w:val="000607AB"/>
    <w:rsid w:val="000718D1"/>
    <w:rsid w:val="00082FBD"/>
    <w:rsid w:val="000944AD"/>
    <w:rsid w:val="000A4EE7"/>
    <w:rsid w:val="000D1AF1"/>
    <w:rsid w:val="00110171"/>
    <w:rsid w:val="0013596E"/>
    <w:rsid w:val="00151F83"/>
    <w:rsid w:val="00152627"/>
    <w:rsid w:val="001700FD"/>
    <w:rsid w:val="001740D0"/>
    <w:rsid w:val="00184172"/>
    <w:rsid w:val="001C514D"/>
    <w:rsid w:val="001C6986"/>
    <w:rsid w:val="001D0DAA"/>
    <w:rsid w:val="001F24C6"/>
    <w:rsid w:val="00206029"/>
    <w:rsid w:val="002813F4"/>
    <w:rsid w:val="002D73BB"/>
    <w:rsid w:val="002E6B39"/>
    <w:rsid w:val="00312CD0"/>
    <w:rsid w:val="00364FD2"/>
    <w:rsid w:val="003779A4"/>
    <w:rsid w:val="003A2A31"/>
    <w:rsid w:val="003E4889"/>
    <w:rsid w:val="003F4BBB"/>
    <w:rsid w:val="00405CB2"/>
    <w:rsid w:val="0042516C"/>
    <w:rsid w:val="00482C4B"/>
    <w:rsid w:val="00495328"/>
    <w:rsid w:val="00496160"/>
    <w:rsid w:val="004B08D7"/>
    <w:rsid w:val="004D5D71"/>
    <w:rsid w:val="005377C4"/>
    <w:rsid w:val="0055007C"/>
    <w:rsid w:val="005617EF"/>
    <w:rsid w:val="00594560"/>
    <w:rsid w:val="00595C4B"/>
    <w:rsid w:val="005B28FD"/>
    <w:rsid w:val="005F0377"/>
    <w:rsid w:val="006510E9"/>
    <w:rsid w:val="006804B4"/>
    <w:rsid w:val="0069250B"/>
    <w:rsid w:val="006B519F"/>
    <w:rsid w:val="00726C59"/>
    <w:rsid w:val="00796D2B"/>
    <w:rsid w:val="007A20DC"/>
    <w:rsid w:val="007C23A8"/>
    <w:rsid w:val="007C7746"/>
    <w:rsid w:val="007E36C6"/>
    <w:rsid w:val="00871D49"/>
    <w:rsid w:val="008A0169"/>
    <w:rsid w:val="008E2950"/>
    <w:rsid w:val="009048AA"/>
    <w:rsid w:val="009230A3"/>
    <w:rsid w:val="00941287"/>
    <w:rsid w:val="00974D54"/>
    <w:rsid w:val="00977AD3"/>
    <w:rsid w:val="009B0261"/>
    <w:rsid w:val="009B24DE"/>
    <w:rsid w:val="009B7AD9"/>
    <w:rsid w:val="00A06503"/>
    <w:rsid w:val="00A3191C"/>
    <w:rsid w:val="00A64412"/>
    <w:rsid w:val="00A660EC"/>
    <w:rsid w:val="00A97783"/>
    <w:rsid w:val="00AC6B58"/>
    <w:rsid w:val="00AE469B"/>
    <w:rsid w:val="00B672A6"/>
    <w:rsid w:val="00C22D89"/>
    <w:rsid w:val="00C26020"/>
    <w:rsid w:val="00C42726"/>
    <w:rsid w:val="00C762D5"/>
    <w:rsid w:val="00C90D84"/>
    <w:rsid w:val="00C94C5A"/>
    <w:rsid w:val="00CB7BA8"/>
    <w:rsid w:val="00CF1521"/>
    <w:rsid w:val="00D053EC"/>
    <w:rsid w:val="00D20E27"/>
    <w:rsid w:val="00D24927"/>
    <w:rsid w:val="00D4072F"/>
    <w:rsid w:val="00D44706"/>
    <w:rsid w:val="00D4557E"/>
    <w:rsid w:val="00D65B21"/>
    <w:rsid w:val="00D95323"/>
    <w:rsid w:val="00E27E88"/>
    <w:rsid w:val="00E507B4"/>
    <w:rsid w:val="00E864B5"/>
    <w:rsid w:val="00EB5C6A"/>
    <w:rsid w:val="00F21F94"/>
    <w:rsid w:val="00F870DA"/>
    <w:rsid w:val="00F95145"/>
    <w:rsid w:val="00FB3B3C"/>
    <w:rsid w:val="00FC767A"/>
    <w:rsid w:val="00FE2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CEE98"/>
  <w15:docId w15:val="{0E81722D-A0B9-429A-9E46-6B99211F2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D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5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19F"/>
  </w:style>
  <w:style w:type="paragraph" w:styleId="Footer">
    <w:name w:val="footer"/>
    <w:basedOn w:val="Normal"/>
    <w:link w:val="FooterChar"/>
    <w:uiPriority w:val="99"/>
    <w:unhideWhenUsed/>
    <w:rsid w:val="006B5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19F"/>
  </w:style>
  <w:style w:type="character" w:styleId="Hyperlink">
    <w:name w:val="Hyperlink"/>
    <w:basedOn w:val="DefaultParagraphFont"/>
    <w:uiPriority w:val="99"/>
    <w:unhideWhenUsed/>
    <w:rsid w:val="00A319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9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y McCutcheon</dc:creator>
  <cp:keywords/>
  <dc:description/>
  <cp:lastModifiedBy>Tyler Rennell</cp:lastModifiedBy>
  <cp:revision>4</cp:revision>
  <dcterms:created xsi:type="dcterms:W3CDTF">2023-10-02T00:06:00Z</dcterms:created>
  <dcterms:modified xsi:type="dcterms:W3CDTF">2023-10-05T15:57:00Z</dcterms:modified>
</cp:coreProperties>
</file>